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AB0AB" w14:textId="5C0ECCB2" w:rsidR="00E87426" w:rsidRPr="00E36CE2" w:rsidRDefault="00E87426" w:rsidP="00E87426">
      <w:pPr>
        <w:pStyle w:val="BodyText"/>
        <w:spacing w:before="240"/>
        <w:ind w:left="7470" w:right="50"/>
      </w:pPr>
      <w:r w:rsidRPr="00E36CE2">
        <w:rPr>
          <w:noProof/>
        </w:rPr>
        <w:drawing>
          <wp:anchor distT="0" distB="0" distL="114300" distR="114300" simplePos="0" relativeHeight="251659264" behindDoc="0" locked="0" layoutInCell="1" allowOverlap="1" wp14:anchorId="1BCB2937" wp14:editId="090B5047">
            <wp:simplePos x="0" y="0"/>
            <wp:positionH relativeFrom="column">
              <wp:posOffset>66</wp:posOffset>
            </wp:positionH>
            <wp:positionV relativeFrom="paragraph">
              <wp:posOffset>135078</wp:posOffset>
            </wp:positionV>
            <wp:extent cx="2459736" cy="868680"/>
            <wp:effectExtent l="0" t="0" r="0" b="7620"/>
            <wp:wrapNone/>
            <wp:docPr id="1" name="Picture 1" descr="groups$:marketing:MediaRel:CREATSRV:U of M Vector Logos:Academic_2C_280+423.eps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oups$:marketing:MediaRel:CREATSRV:U of M Vector Logos:Academic_2C_280+423.ep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736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6CE2">
        <w:t xml:space="preserve">Department of </w:t>
      </w:r>
      <w:r w:rsidR="00402656" w:rsidRPr="00402656">
        <w:rPr>
          <w:highlight w:val="yellow"/>
        </w:rPr>
        <w:t>[</w:t>
      </w:r>
      <w:r w:rsidR="005461BF" w:rsidRPr="00402656">
        <w:rPr>
          <w:highlight w:val="yellow"/>
        </w:rPr>
        <w:t xml:space="preserve">insert </w:t>
      </w:r>
      <w:r w:rsidR="00A679EA">
        <w:rPr>
          <w:highlight w:val="yellow"/>
        </w:rPr>
        <w:t>D</w:t>
      </w:r>
      <w:r w:rsidR="00402656">
        <w:rPr>
          <w:highlight w:val="yellow"/>
        </w:rPr>
        <w:t>ept.</w:t>
      </w:r>
      <w:r w:rsidR="00402656" w:rsidRPr="00402656">
        <w:rPr>
          <w:highlight w:val="yellow"/>
        </w:rPr>
        <w:t>]</w:t>
      </w:r>
      <w:r w:rsidRPr="00E36CE2">
        <w:t xml:space="preserve">  </w:t>
      </w:r>
    </w:p>
    <w:p w14:paraId="27F88982" w14:textId="77777777" w:rsidR="00E87426" w:rsidRPr="00E36CE2" w:rsidRDefault="00E87426" w:rsidP="00E87426">
      <w:pPr>
        <w:spacing w:before="8"/>
        <w:rPr>
          <w:rFonts w:ascii="Bitter" w:eastAsia="Bitter" w:hAnsi="Bitter" w:cs="Bitter"/>
          <w:sz w:val="13"/>
          <w:szCs w:val="13"/>
        </w:rPr>
      </w:pPr>
    </w:p>
    <w:p w14:paraId="04BFFD99" w14:textId="3EFF4609" w:rsidR="00E87426" w:rsidRPr="00E36CE2" w:rsidRDefault="00B41CF7" w:rsidP="00E87426">
      <w:pPr>
        <w:pStyle w:val="BodyText"/>
        <w:spacing w:line="203" w:lineRule="exact"/>
        <w:ind w:left="7470" w:right="50"/>
      </w:pPr>
      <w:r w:rsidRPr="00760818">
        <w:rPr>
          <w:highlight w:val="yellow"/>
        </w:rPr>
        <w:t>[Dept. Address]</w:t>
      </w:r>
      <w:r w:rsidR="00E87426" w:rsidRPr="00E36CE2">
        <w:t xml:space="preserve"> Bldg.</w:t>
      </w:r>
    </w:p>
    <w:p w14:paraId="547080FE" w14:textId="77777777" w:rsidR="00E87426" w:rsidRPr="00E36CE2" w:rsidRDefault="00E87426" w:rsidP="00E87426">
      <w:pPr>
        <w:pStyle w:val="BodyText"/>
        <w:spacing w:line="203" w:lineRule="exact"/>
        <w:ind w:left="7470" w:right="-40"/>
      </w:pPr>
      <w:r w:rsidRPr="00E36CE2">
        <w:t>Memphis, Tennessee</w:t>
      </w:r>
      <w:r w:rsidRPr="00E36CE2">
        <w:rPr>
          <w:spacing w:val="1"/>
        </w:rPr>
        <w:t xml:space="preserve"> </w:t>
      </w:r>
      <w:r w:rsidRPr="00E36CE2">
        <w:t>38152-3370</w:t>
      </w:r>
    </w:p>
    <w:p w14:paraId="7B1162C4" w14:textId="77777777" w:rsidR="00E87426" w:rsidRPr="00E36CE2" w:rsidRDefault="00E87426" w:rsidP="00E87426">
      <w:pPr>
        <w:spacing w:before="8"/>
        <w:rPr>
          <w:rFonts w:ascii="Bitter" w:eastAsia="Bitter" w:hAnsi="Bitter" w:cs="Bitter"/>
          <w:sz w:val="13"/>
          <w:szCs w:val="13"/>
        </w:rPr>
      </w:pPr>
    </w:p>
    <w:p w14:paraId="6506F8E1" w14:textId="6AE1B22D" w:rsidR="00E87426" w:rsidRPr="00E36CE2" w:rsidRDefault="00E87426" w:rsidP="00E87426">
      <w:pPr>
        <w:pStyle w:val="BodyText"/>
        <w:tabs>
          <w:tab w:val="left" w:pos="8190"/>
        </w:tabs>
        <w:spacing w:line="203" w:lineRule="exact"/>
        <w:ind w:left="7470" w:right="50"/>
      </w:pPr>
      <w:r w:rsidRPr="00E36CE2">
        <w:t xml:space="preserve">Office:  </w:t>
      </w:r>
      <w:r w:rsidRPr="00E36CE2">
        <w:rPr>
          <w:spacing w:val="10"/>
        </w:rPr>
        <w:t xml:space="preserve"> </w:t>
      </w:r>
      <w:r w:rsidRPr="00E36CE2">
        <w:rPr>
          <w:spacing w:val="10"/>
        </w:rPr>
        <w:tab/>
      </w:r>
      <w:r w:rsidRPr="00E36CE2">
        <w:t>901.</w:t>
      </w:r>
      <w:proofErr w:type="gramStart"/>
      <w:r w:rsidRPr="00E36CE2">
        <w:t>678.</w:t>
      </w:r>
      <w:r w:rsidR="00760818" w:rsidRPr="00760818">
        <w:rPr>
          <w:highlight w:val="yellow"/>
        </w:rPr>
        <w:t>[</w:t>
      </w:r>
      <w:proofErr w:type="gramEnd"/>
      <w:r w:rsidR="00760818" w:rsidRPr="00760818">
        <w:rPr>
          <w:highlight w:val="yellow"/>
        </w:rPr>
        <w:t>Dept. Ext.]</w:t>
      </w:r>
    </w:p>
    <w:p w14:paraId="671B424B" w14:textId="32F85609" w:rsidR="00E87426" w:rsidRPr="00E36CE2" w:rsidRDefault="00E87426" w:rsidP="00E87426">
      <w:pPr>
        <w:pStyle w:val="BodyText"/>
        <w:ind w:left="6750" w:right="-720" w:firstLine="720"/>
        <w:rPr>
          <w:sz w:val="22"/>
          <w:szCs w:val="21"/>
        </w:rPr>
      </w:pPr>
      <w:r w:rsidRPr="00E36CE2">
        <w:t>memphis.edu</w:t>
      </w:r>
    </w:p>
    <w:p w14:paraId="101EBB28" w14:textId="77777777" w:rsidR="00E87426" w:rsidRPr="00E36CE2" w:rsidRDefault="00E87426" w:rsidP="00A41F8D"/>
    <w:p w14:paraId="4E653EEB" w14:textId="28E787E3" w:rsidR="00DC019B" w:rsidRDefault="00760818" w:rsidP="00A41F8D">
      <w:r>
        <w:fldChar w:fldCharType="begin"/>
      </w:r>
      <w:r>
        <w:instrText xml:space="preserve"> DATE \@ "MMMM d, yyyy" </w:instrText>
      </w:r>
      <w:r>
        <w:fldChar w:fldCharType="separate"/>
      </w:r>
      <w:r w:rsidR="003635BD">
        <w:rPr>
          <w:noProof/>
        </w:rPr>
        <w:t>March 29, 2024</w:t>
      </w:r>
      <w:r>
        <w:fldChar w:fldCharType="end"/>
      </w:r>
    </w:p>
    <w:p w14:paraId="115B4EC6" w14:textId="77777777" w:rsidR="00760818" w:rsidRPr="00E36CE2" w:rsidRDefault="00760818" w:rsidP="00A41F8D"/>
    <w:p w14:paraId="2EB06922" w14:textId="591E4421" w:rsidR="00DC019B" w:rsidRPr="00E36CE2" w:rsidRDefault="00DC019B" w:rsidP="00A41F8D">
      <w:r w:rsidRPr="00E36CE2">
        <w:t>To Whom it may Concern:</w:t>
      </w:r>
    </w:p>
    <w:p w14:paraId="2A89E8A2" w14:textId="77777777" w:rsidR="00520D8B" w:rsidRPr="00E36CE2" w:rsidRDefault="00520D8B" w:rsidP="00520D8B"/>
    <w:p w14:paraId="11E12173" w14:textId="3238ED14" w:rsidR="00A21D18" w:rsidRPr="00E36CE2" w:rsidRDefault="00A21D18" w:rsidP="00DC019B">
      <w:r w:rsidRPr="00E36CE2">
        <w:t>T</w:t>
      </w:r>
      <w:r w:rsidR="005F3D19">
        <w:t xml:space="preserve">his letter is submitted in support of </w:t>
      </w:r>
      <w:r w:rsidR="009F73A1">
        <w:t xml:space="preserve">the H-1B petition that the University of Memphis (“UofM”) is filing for Dr. </w:t>
      </w:r>
      <w:r w:rsidR="00760818" w:rsidRPr="00760818">
        <w:rPr>
          <w:highlight w:val="yellow"/>
        </w:rPr>
        <w:t>[Faculty Member’s Name]</w:t>
      </w:r>
      <w:r w:rsidR="0049597F">
        <w:t xml:space="preserve">. The University of Memphis seeks to employ Dr. </w:t>
      </w:r>
      <w:r w:rsidR="00760818" w:rsidRPr="00760818">
        <w:rPr>
          <w:highlight w:val="yellow"/>
        </w:rPr>
        <w:t>[Faculty Member’s Name]</w:t>
      </w:r>
      <w:r w:rsidR="0049597F">
        <w:t xml:space="preserve"> as an H-1B worker in the specialty occupation position of </w:t>
      </w:r>
      <w:r w:rsidR="002F154F" w:rsidRPr="002F154F">
        <w:rPr>
          <w:highlight w:val="yellow"/>
        </w:rPr>
        <w:t>[</w:t>
      </w:r>
      <w:r w:rsidR="0049597F" w:rsidRPr="002F154F">
        <w:rPr>
          <w:highlight w:val="yellow"/>
        </w:rPr>
        <w:t>Assistant Professor</w:t>
      </w:r>
      <w:r w:rsidR="002F154F" w:rsidRPr="002F154F">
        <w:rPr>
          <w:highlight w:val="yellow"/>
        </w:rPr>
        <w:t>]</w:t>
      </w:r>
      <w:r w:rsidR="0049597F">
        <w:t xml:space="preserve"> </w:t>
      </w:r>
      <w:r w:rsidR="00125260">
        <w:t xml:space="preserve">within </w:t>
      </w:r>
      <w:r w:rsidRPr="00E36CE2">
        <w:t xml:space="preserve">UofM’s </w:t>
      </w:r>
      <w:r w:rsidR="002F154F" w:rsidRPr="002F154F">
        <w:rPr>
          <w:highlight w:val="yellow"/>
        </w:rPr>
        <w:t>[School or College Name]</w:t>
      </w:r>
      <w:r w:rsidRPr="00E36CE2">
        <w:t xml:space="preserve">, Department of </w:t>
      </w:r>
      <w:r w:rsidR="00642D73" w:rsidRPr="00642D73">
        <w:rPr>
          <w:highlight w:val="yellow"/>
        </w:rPr>
        <w:t>[Department Name]</w:t>
      </w:r>
      <w:r w:rsidRPr="00E36CE2">
        <w:t xml:space="preserve">. This letter details the duties Dr. </w:t>
      </w:r>
      <w:r w:rsidR="00A034A9" w:rsidRPr="00760818">
        <w:rPr>
          <w:highlight w:val="yellow"/>
        </w:rPr>
        <w:t>[Faculty Member’s Name]</w:t>
      </w:r>
      <w:r w:rsidRPr="00E36CE2">
        <w:t xml:space="preserve"> will perform and confirms the specialty occupation nature of these duties. Additionally, this letter confirms Dr. </w:t>
      </w:r>
      <w:r w:rsidR="00642D73" w:rsidRPr="00760818">
        <w:rPr>
          <w:highlight w:val="yellow"/>
        </w:rPr>
        <w:t>[Faculty Member’s Name]</w:t>
      </w:r>
      <w:r w:rsidRPr="00E36CE2">
        <w:t xml:space="preserve"> qualifications for this position.</w:t>
      </w:r>
    </w:p>
    <w:p w14:paraId="2EA7E196" w14:textId="71883834" w:rsidR="00A21D18" w:rsidRDefault="00A21D18" w:rsidP="00DC019B">
      <w:r w:rsidRPr="00E36CE2">
        <w:t xml:space="preserve"> </w:t>
      </w:r>
    </w:p>
    <w:p w14:paraId="62C33E82" w14:textId="4F4010E2" w:rsidR="003C683E" w:rsidRPr="004D3867" w:rsidRDefault="003C683E" w:rsidP="000E1592">
      <w:pPr>
        <w:pStyle w:val="ListParagraph"/>
        <w:numPr>
          <w:ilvl w:val="0"/>
          <w:numId w:val="3"/>
        </w:numPr>
        <w:ind w:left="720" w:hanging="360"/>
        <w:jc w:val="center"/>
        <w:rPr>
          <w:b/>
          <w:bCs/>
        </w:rPr>
      </w:pPr>
      <w:r w:rsidRPr="004D3867">
        <w:rPr>
          <w:b/>
          <w:bCs/>
        </w:rPr>
        <w:t>Offered Position</w:t>
      </w:r>
    </w:p>
    <w:p w14:paraId="4A1F4DBB" w14:textId="77777777" w:rsidR="003C683E" w:rsidRPr="003C683E" w:rsidRDefault="003C683E" w:rsidP="003C683E">
      <w:pPr>
        <w:pStyle w:val="ListParagraph"/>
        <w:ind w:left="1080"/>
      </w:pPr>
    </w:p>
    <w:p w14:paraId="6A568C22" w14:textId="73E84EAF" w:rsidR="00A21D18" w:rsidRPr="00E36CE2" w:rsidRDefault="00A21D18" w:rsidP="00DC019B">
      <w:r w:rsidRPr="00E36CE2">
        <w:t xml:space="preserve">As background, Assistant Professor positions at UofM are university-level, tenure-track positions that require a Ph.D. in a relevant field. In certain circumstances, UofM will accept candidates who have a master’s degree in a relevant field and who have made significant progress towards a Ph.D. program, but who are awaiting their dissertation defense (also known as “ABD,” or all-but-dissertation). </w:t>
      </w:r>
    </w:p>
    <w:p w14:paraId="0FA93205" w14:textId="77777777" w:rsidR="00A21D18" w:rsidRPr="00E36CE2" w:rsidRDefault="00A21D18" w:rsidP="00DC019B"/>
    <w:p w14:paraId="751F11C4" w14:textId="6B317759" w:rsidR="00A21D18" w:rsidRPr="00E36CE2" w:rsidRDefault="00A21D18" w:rsidP="00DC019B">
      <w:r w:rsidRPr="00E36CE2">
        <w:t>Assistant Professors at UofM</w:t>
      </w:r>
      <w:r w:rsidR="00E54717">
        <w:t>, including the offered position,</w:t>
      </w:r>
      <w:r w:rsidRPr="00E36CE2">
        <w:t xml:space="preserve"> have three primary </w:t>
      </w:r>
      <w:r w:rsidR="00161DEE" w:rsidRPr="00E36CE2">
        <w:t xml:space="preserve">responsibilities: 1) teaching undergraduate and graduate courses; 2) advising graduate and undergraduate students; and 3) </w:t>
      </w:r>
      <w:r w:rsidR="00E54717">
        <w:t xml:space="preserve">conducting </w:t>
      </w:r>
      <w:r w:rsidR="00161DEE" w:rsidRPr="00E36CE2">
        <w:t>research in the relevant area of expertise. Below is a list</w:t>
      </w:r>
      <w:r w:rsidR="00780E2D">
        <w:t xml:space="preserve"> of</w:t>
      </w:r>
      <w:r w:rsidR="00161DEE" w:rsidRPr="00E36CE2">
        <w:t xml:space="preserve"> the duties of the Assistant Professor position, along with percentages and more detailed duties.</w:t>
      </w:r>
      <w:r w:rsidR="00E54717">
        <w:t xml:space="preserve"> These duties confirm that this position falls within the occupation of Communications Teachers, Postsecondary.</w:t>
      </w:r>
    </w:p>
    <w:p w14:paraId="2FB129E3" w14:textId="77777777" w:rsidR="00161DEE" w:rsidRPr="00E36CE2" w:rsidRDefault="00161DEE" w:rsidP="00DC019B"/>
    <w:p w14:paraId="4060C7D3" w14:textId="03388427" w:rsidR="00161DEE" w:rsidRPr="00E36CE2" w:rsidRDefault="00161DEE" w:rsidP="00161DEE">
      <w:pPr>
        <w:pStyle w:val="ListParagraph"/>
        <w:numPr>
          <w:ilvl w:val="0"/>
          <w:numId w:val="1"/>
        </w:numPr>
      </w:pPr>
      <w:r w:rsidRPr="00E36CE2">
        <w:t>Teach undergraduate and graduate courses at The University of Memphis Department</w:t>
      </w:r>
      <w:r w:rsidR="000E6875">
        <w:t xml:space="preserve"> of</w:t>
      </w:r>
      <w:r w:rsidRPr="00E36CE2">
        <w:t xml:space="preserve"> </w:t>
      </w:r>
      <w:r w:rsidR="000E6875" w:rsidRPr="00760818">
        <w:rPr>
          <w:highlight w:val="yellow"/>
        </w:rPr>
        <w:t>[</w:t>
      </w:r>
      <w:r w:rsidR="000E6875">
        <w:rPr>
          <w:highlight w:val="yellow"/>
        </w:rPr>
        <w:t>Department Name</w:t>
      </w:r>
      <w:r w:rsidR="000E6875" w:rsidRPr="00760818">
        <w:rPr>
          <w:highlight w:val="yellow"/>
        </w:rPr>
        <w:t>]</w:t>
      </w:r>
      <w:r w:rsidR="000E6875" w:rsidRPr="00E36CE2">
        <w:t xml:space="preserve"> </w:t>
      </w:r>
      <w:r w:rsidRPr="00E36CE2">
        <w:t xml:space="preserve">(50%). </w:t>
      </w:r>
    </w:p>
    <w:p w14:paraId="1AD2CFBB" w14:textId="77777777" w:rsidR="00161DEE" w:rsidRPr="00E36CE2" w:rsidRDefault="00161DEE" w:rsidP="00161DEE">
      <w:pPr>
        <w:pStyle w:val="ListParagraph"/>
        <w:ind w:left="720"/>
      </w:pPr>
    </w:p>
    <w:p w14:paraId="0C8AD228" w14:textId="70CDF769" w:rsidR="00161DEE" w:rsidRPr="00E36CE2" w:rsidRDefault="00161DEE" w:rsidP="00161DEE">
      <w:pPr>
        <w:pStyle w:val="ListParagraph"/>
        <w:numPr>
          <w:ilvl w:val="1"/>
          <w:numId w:val="1"/>
        </w:numPr>
      </w:pPr>
      <w:r w:rsidRPr="00E36CE2">
        <w:t xml:space="preserve">The Assistant Professor position primarily teaches undergraduate and graduate courses. In the </w:t>
      </w:r>
      <w:r w:rsidR="000E6875" w:rsidRPr="00E36CE2">
        <w:t>Department</w:t>
      </w:r>
      <w:r w:rsidR="000E6875">
        <w:t xml:space="preserve"> of</w:t>
      </w:r>
      <w:r w:rsidR="000E6875" w:rsidRPr="00E36CE2">
        <w:t xml:space="preserve"> </w:t>
      </w:r>
      <w:r w:rsidR="000E6875" w:rsidRPr="00760818">
        <w:rPr>
          <w:highlight w:val="yellow"/>
        </w:rPr>
        <w:t>[</w:t>
      </w:r>
      <w:r w:rsidR="000E6875">
        <w:rPr>
          <w:highlight w:val="yellow"/>
        </w:rPr>
        <w:t>Department Name</w:t>
      </w:r>
      <w:r w:rsidR="000E6875" w:rsidRPr="00760818">
        <w:rPr>
          <w:highlight w:val="yellow"/>
        </w:rPr>
        <w:t>]</w:t>
      </w:r>
      <w:r w:rsidRPr="00E36CE2">
        <w:t>, these classes may include the following:</w:t>
      </w:r>
    </w:p>
    <w:p w14:paraId="514709B0" w14:textId="77777777" w:rsidR="00161DEE" w:rsidRPr="00A46AFD" w:rsidRDefault="00161DEE" w:rsidP="00161DEE">
      <w:pPr>
        <w:pStyle w:val="ListParagraph"/>
        <w:ind w:left="1440"/>
      </w:pPr>
    </w:p>
    <w:p w14:paraId="4DEE27C3" w14:textId="77777777" w:rsidR="00B66871" w:rsidRPr="00B66871" w:rsidRDefault="008128DE" w:rsidP="00A46AFD">
      <w:pPr>
        <w:pStyle w:val="ListParagraph"/>
        <w:numPr>
          <w:ilvl w:val="0"/>
          <w:numId w:val="1"/>
        </w:numPr>
        <w:ind w:left="2160"/>
        <w:rPr>
          <w:highlight w:val="yellow"/>
        </w:rPr>
      </w:pPr>
      <w:r w:rsidRPr="00B66871">
        <w:rPr>
          <w:highlight w:val="yellow"/>
        </w:rPr>
        <w:t>[Insert Bullet Point for each class taught or expected to teach. Include Course Number</w:t>
      </w:r>
      <w:r w:rsidR="00B66871" w:rsidRPr="00B66871">
        <w:rPr>
          <w:highlight w:val="yellow"/>
        </w:rPr>
        <w:t>, Course Title/Subject, and Brief description of course, example follows]</w:t>
      </w:r>
    </w:p>
    <w:p w14:paraId="52B25B97" w14:textId="77777777" w:rsidR="00B66871" w:rsidRDefault="00B66871" w:rsidP="00B66871">
      <w:pPr>
        <w:pStyle w:val="ListParagraph"/>
        <w:ind w:left="2160"/>
      </w:pPr>
    </w:p>
    <w:p w14:paraId="143921E0" w14:textId="19610BCF" w:rsidR="00161DEE" w:rsidRPr="002056D7" w:rsidRDefault="00161DEE" w:rsidP="00B66871">
      <w:pPr>
        <w:pStyle w:val="ListParagraph"/>
        <w:numPr>
          <w:ilvl w:val="0"/>
          <w:numId w:val="1"/>
        </w:numPr>
        <w:ind w:left="2160"/>
        <w:rPr>
          <w:highlight w:val="green"/>
        </w:rPr>
      </w:pPr>
      <w:r w:rsidRPr="002056D7">
        <w:rPr>
          <w:highlight w:val="green"/>
        </w:rPr>
        <w:t xml:space="preserve">COMM 2100 - Communication Inquiry: </w:t>
      </w:r>
      <w:r w:rsidR="00A46AFD" w:rsidRPr="002056D7">
        <w:rPr>
          <w:highlight w:val="green"/>
        </w:rPr>
        <w:t>This course covers the h</w:t>
      </w:r>
      <w:r w:rsidRPr="002056D7">
        <w:rPr>
          <w:highlight w:val="green"/>
        </w:rPr>
        <w:t>istory and development of the discipline of communication</w:t>
      </w:r>
      <w:r w:rsidR="00A46AFD" w:rsidRPr="002056D7">
        <w:rPr>
          <w:highlight w:val="green"/>
        </w:rPr>
        <w:t>. This course emphasizes</w:t>
      </w:r>
      <w:r w:rsidRPr="002056D7">
        <w:rPr>
          <w:highlight w:val="green"/>
        </w:rPr>
        <w:t xml:space="preserve"> rhetoric, social science, and media</w:t>
      </w:r>
      <w:r w:rsidR="00A46AFD" w:rsidRPr="002056D7">
        <w:rPr>
          <w:highlight w:val="green"/>
        </w:rPr>
        <w:t>, and</w:t>
      </w:r>
      <w:r w:rsidRPr="002056D7">
        <w:rPr>
          <w:highlight w:val="green"/>
        </w:rPr>
        <w:t xml:space="preserve"> theories and models of communication.</w:t>
      </w:r>
    </w:p>
    <w:p w14:paraId="090CBDF8" w14:textId="77777777" w:rsidR="00161DEE" w:rsidRPr="00E36CE2" w:rsidRDefault="00161DEE" w:rsidP="00161DEE"/>
    <w:p w14:paraId="4C438B25" w14:textId="77777777" w:rsidR="00B62BEF" w:rsidRDefault="00B62BEF" w:rsidP="00161DEE">
      <w:pPr>
        <w:pStyle w:val="ListParagraph"/>
        <w:numPr>
          <w:ilvl w:val="1"/>
          <w:numId w:val="1"/>
        </w:numPr>
      </w:pPr>
      <w:r>
        <w:t>Other teaching related duties include the following:</w:t>
      </w:r>
    </w:p>
    <w:p w14:paraId="3CD26D04" w14:textId="64EA8062" w:rsidR="00B62BEF" w:rsidRDefault="00B62BEF" w:rsidP="00B62BEF">
      <w:pPr>
        <w:pStyle w:val="ListParagraph"/>
        <w:numPr>
          <w:ilvl w:val="2"/>
          <w:numId w:val="1"/>
        </w:numPr>
      </w:pPr>
      <w:r w:rsidRPr="00E36CE2">
        <w:t>Plan</w:t>
      </w:r>
      <w:r>
        <w:t xml:space="preserve"> each course, </w:t>
      </w:r>
      <w:proofErr w:type="gramStart"/>
      <w:r>
        <w:t>including</w:t>
      </w:r>
      <w:r w:rsidRPr="00E36CE2">
        <w:t>,</w:t>
      </w:r>
      <w:proofErr w:type="gramEnd"/>
      <w:r w:rsidRPr="00E36CE2">
        <w:t xml:space="preserve"> materials, </w:t>
      </w:r>
      <w:proofErr w:type="gramStart"/>
      <w:r>
        <w:t>content</w:t>
      </w:r>
      <w:proofErr w:type="gramEnd"/>
      <w:r>
        <w:t xml:space="preserve"> and instructional methods, such as multimedia presentations, etc</w:t>
      </w:r>
      <w:r w:rsidRPr="00E36CE2">
        <w:t>.</w:t>
      </w:r>
    </w:p>
    <w:p w14:paraId="60F28667" w14:textId="5962C2A7" w:rsidR="00B62BEF" w:rsidRDefault="00B62BEF" w:rsidP="00B62BEF">
      <w:pPr>
        <w:pStyle w:val="ListParagraph"/>
        <w:numPr>
          <w:ilvl w:val="2"/>
          <w:numId w:val="1"/>
        </w:numPr>
      </w:pPr>
      <w:r w:rsidRPr="00E36CE2">
        <w:t xml:space="preserve">Prepare course materials, </w:t>
      </w:r>
      <w:r>
        <w:t>including assignments, handouts, and</w:t>
      </w:r>
      <w:r w:rsidRPr="00E36CE2">
        <w:t xml:space="preserve"> syllabi</w:t>
      </w:r>
      <w:r>
        <w:t>.</w:t>
      </w:r>
    </w:p>
    <w:p w14:paraId="37F1A10A" w14:textId="1B63DBC3" w:rsidR="00B62BEF" w:rsidRPr="00E36CE2" w:rsidRDefault="00B62BEF" w:rsidP="00B62BEF">
      <w:pPr>
        <w:pStyle w:val="ListParagraph"/>
        <w:numPr>
          <w:ilvl w:val="2"/>
          <w:numId w:val="1"/>
        </w:numPr>
      </w:pPr>
      <w:r>
        <w:t xml:space="preserve">Lecture to undergraduate and graduate students during classes and </w:t>
      </w:r>
      <w:r w:rsidRPr="00E36CE2">
        <w:t>facilitate classroom discussions</w:t>
      </w:r>
      <w:r>
        <w:t xml:space="preserve"> related to communications topics</w:t>
      </w:r>
      <w:r w:rsidRPr="00E36CE2">
        <w:t>.</w:t>
      </w:r>
    </w:p>
    <w:p w14:paraId="3CDEC9F6" w14:textId="67FC5222" w:rsidR="00161DEE" w:rsidRPr="00E36CE2" w:rsidRDefault="00B62BEF" w:rsidP="00B62BEF">
      <w:pPr>
        <w:pStyle w:val="ListParagraph"/>
        <w:numPr>
          <w:ilvl w:val="2"/>
          <w:numId w:val="1"/>
        </w:numPr>
      </w:pPr>
      <w:r>
        <w:lastRenderedPageBreak/>
        <w:t>Grade the work of students, including papers, assignments, and examinations, and monitor and maintain student records</w:t>
      </w:r>
      <w:r w:rsidR="00161DEE" w:rsidRPr="00E36CE2">
        <w:t>.</w:t>
      </w:r>
    </w:p>
    <w:p w14:paraId="0CD5E0A8" w14:textId="77777777" w:rsidR="00161DEE" w:rsidRPr="00E36CE2" w:rsidRDefault="00161DEE" w:rsidP="00161DEE">
      <w:pPr>
        <w:pStyle w:val="ListParagraph"/>
        <w:ind w:left="1440"/>
      </w:pPr>
    </w:p>
    <w:p w14:paraId="392B9684" w14:textId="18B84463" w:rsidR="00161DEE" w:rsidRDefault="00161DEE" w:rsidP="00161DEE">
      <w:pPr>
        <w:pStyle w:val="ListParagraph"/>
        <w:numPr>
          <w:ilvl w:val="0"/>
          <w:numId w:val="1"/>
        </w:numPr>
      </w:pPr>
      <w:r w:rsidRPr="00E36CE2">
        <w:t>Advise graduate and undergraduate students (20%)</w:t>
      </w:r>
    </w:p>
    <w:p w14:paraId="082AA60E" w14:textId="77777777" w:rsidR="00636683" w:rsidRPr="00E36CE2" w:rsidRDefault="00636683" w:rsidP="00636683">
      <w:pPr>
        <w:pStyle w:val="ListParagraph"/>
        <w:ind w:left="720"/>
      </w:pPr>
    </w:p>
    <w:p w14:paraId="3042552D" w14:textId="5F626F3C" w:rsidR="00B62BEF" w:rsidRDefault="00B62BEF" w:rsidP="00B62BEF">
      <w:pPr>
        <w:pStyle w:val="ListParagraph"/>
        <w:numPr>
          <w:ilvl w:val="1"/>
          <w:numId w:val="1"/>
        </w:numPr>
      </w:pPr>
      <w:r>
        <w:t xml:space="preserve">As a professor, Dr. </w:t>
      </w:r>
      <w:r w:rsidR="00B66871" w:rsidRPr="00B66871">
        <w:rPr>
          <w:highlight w:val="yellow"/>
        </w:rPr>
        <w:t>[Faculty Member’s Name]</w:t>
      </w:r>
      <w:r w:rsidR="00B66871">
        <w:t xml:space="preserve"> </w:t>
      </w:r>
      <w:r>
        <w:t>will advise students on various issues, including selection of curricula, areas of interest, and career opportunities.</w:t>
      </w:r>
    </w:p>
    <w:p w14:paraId="42E9F1A2" w14:textId="77777777" w:rsidR="00636683" w:rsidRDefault="00636683" w:rsidP="00636683">
      <w:pPr>
        <w:pStyle w:val="ListParagraph"/>
        <w:ind w:left="1440"/>
      </w:pPr>
    </w:p>
    <w:p w14:paraId="4F02D5AA" w14:textId="2F6F9180" w:rsidR="00B62BEF" w:rsidRDefault="00B62BEF" w:rsidP="00B62BEF">
      <w:pPr>
        <w:pStyle w:val="ListParagraph"/>
        <w:numPr>
          <w:ilvl w:val="1"/>
          <w:numId w:val="1"/>
        </w:numPr>
      </w:pPr>
      <w:r>
        <w:t xml:space="preserve">She will maintain office hours to facilitate discussions with students. </w:t>
      </w:r>
    </w:p>
    <w:p w14:paraId="34D00890" w14:textId="77777777" w:rsidR="00161DEE" w:rsidRPr="00E36CE2" w:rsidRDefault="00161DEE" w:rsidP="00161DEE">
      <w:pPr>
        <w:pStyle w:val="ListParagraph"/>
        <w:ind w:left="1440"/>
      </w:pPr>
    </w:p>
    <w:p w14:paraId="6B71D6EB" w14:textId="77777777" w:rsidR="00161DEE" w:rsidRDefault="00161DEE" w:rsidP="00161DEE">
      <w:pPr>
        <w:pStyle w:val="ListParagraph"/>
        <w:numPr>
          <w:ilvl w:val="0"/>
          <w:numId w:val="1"/>
        </w:numPr>
      </w:pPr>
      <w:r w:rsidRPr="00E36CE2">
        <w:t>Conduct research related to the area of expertise (30%)</w:t>
      </w:r>
    </w:p>
    <w:p w14:paraId="6B6D1B10" w14:textId="77777777" w:rsidR="00636683" w:rsidRPr="00E36CE2" w:rsidRDefault="00636683" w:rsidP="00636683">
      <w:pPr>
        <w:pStyle w:val="ListParagraph"/>
        <w:ind w:left="720"/>
      </w:pPr>
    </w:p>
    <w:p w14:paraId="505A3D2E" w14:textId="29142106" w:rsidR="00B62BEF" w:rsidRDefault="003C683E" w:rsidP="00161DEE">
      <w:pPr>
        <w:pStyle w:val="ListParagraph"/>
        <w:numPr>
          <w:ilvl w:val="1"/>
          <w:numId w:val="1"/>
        </w:numPr>
      </w:pPr>
      <w:r>
        <w:t>Our professors are required to conduct research in their area of expertise both</w:t>
      </w:r>
      <w:r w:rsidR="005E45C5">
        <w:t xml:space="preserve"> to </w:t>
      </w:r>
      <w:r>
        <w:t>advanc</w:t>
      </w:r>
      <w:r w:rsidR="005E45C5">
        <w:t>e the</w:t>
      </w:r>
      <w:r>
        <w:t xml:space="preserve"> academic </w:t>
      </w:r>
      <w:r w:rsidR="005E45C5">
        <w:t>field</w:t>
      </w:r>
      <w:r>
        <w:t xml:space="preserve"> and to </w:t>
      </w:r>
      <w:r w:rsidR="005E45C5">
        <w:t xml:space="preserve">positively </w:t>
      </w:r>
      <w:r>
        <w:t xml:space="preserve">impact our society at large. To that end, </w:t>
      </w:r>
      <w:r w:rsidR="00B62BEF">
        <w:t xml:space="preserve">Dr. </w:t>
      </w:r>
      <w:r w:rsidR="00D56772" w:rsidRPr="00B66871">
        <w:rPr>
          <w:highlight w:val="yellow"/>
        </w:rPr>
        <w:t>[Faculty Member’s Name]</w:t>
      </w:r>
      <w:r w:rsidR="00B62BEF">
        <w:t xml:space="preserve"> </w:t>
      </w:r>
      <w:r>
        <w:t xml:space="preserve">will conduct research </w:t>
      </w:r>
      <w:r w:rsidR="00D56772" w:rsidRPr="00D56772">
        <w:rPr>
          <w:highlight w:val="yellow"/>
        </w:rPr>
        <w:t>[insert summary of research areas]</w:t>
      </w:r>
      <w:r>
        <w:t xml:space="preserve">, among other areas. </w:t>
      </w:r>
      <w:r w:rsidR="008235B4">
        <w:t xml:space="preserve">Dr. </w:t>
      </w:r>
      <w:r w:rsidR="008235B4" w:rsidRPr="00B66871">
        <w:rPr>
          <w:highlight w:val="yellow"/>
        </w:rPr>
        <w:t xml:space="preserve">[Faculty Member’s </w:t>
      </w:r>
      <w:r w:rsidR="00903349" w:rsidRPr="00B66871">
        <w:rPr>
          <w:highlight w:val="yellow"/>
        </w:rPr>
        <w:t>Name]</w:t>
      </w:r>
      <w:r w:rsidR="00903349">
        <w:t xml:space="preserve"> will</w:t>
      </w:r>
      <w:r w:rsidR="00B62BEF">
        <w:t xml:space="preserve"> </w:t>
      </w:r>
      <w:r w:rsidR="00903349">
        <w:t>conduct</w:t>
      </w:r>
      <w:r>
        <w:t xml:space="preserve"> research</w:t>
      </w:r>
      <w:r w:rsidR="00903349">
        <w:t xml:space="preserve"> in </w:t>
      </w:r>
      <w:r w:rsidR="00903349" w:rsidRPr="00990F36">
        <w:rPr>
          <w:highlight w:val="yellow"/>
        </w:rPr>
        <w:t>[field or discipline]</w:t>
      </w:r>
      <w:r>
        <w:t xml:space="preserve"> to address important </w:t>
      </w:r>
      <w:r w:rsidR="00990F36">
        <w:t>i</w:t>
      </w:r>
      <w:r>
        <w:t xml:space="preserve">ssues and problems, engage various communities and stakeholders both within and outside of academia, and will explore ways of </w:t>
      </w:r>
      <w:r w:rsidR="00990F36" w:rsidRPr="00990F36">
        <w:rPr>
          <w:highlight w:val="yellow"/>
        </w:rPr>
        <w:t>[impact of research]</w:t>
      </w:r>
      <w:r>
        <w:t xml:space="preserve">. </w:t>
      </w:r>
    </w:p>
    <w:p w14:paraId="241BD25A" w14:textId="77777777" w:rsidR="00636683" w:rsidRDefault="00636683" w:rsidP="00636683">
      <w:pPr>
        <w:pStyle w:val="ListParagraph"/>
        <w:ind w:left="1440"/>
      </w:pPr>
    </w:p>
    <w:p w14:paraId="6EBB2B1A" w14:textId="17F47081" w:rsidR="00161DEE" w:rsidRDefault="003C683E" w:rsidP="003C683E">
      <w:pPr>
        <w:pStyle w:val="ListParagraph"/>
        <w:numPr>
          <w:ilvl w:val="1"/>
          <w:numId w:val="1"/>
        </w:numPr>
      </w:pPr>
      <w:r>
        <w:t xml:space="preserve">In completing </w:t>
      </w:r>
      <w:r w:rsidR="00990F36">
        <w:t xml:space="preserve">Dr. </w:t>
      </w:r>
      <w:r w:rsidR="00990F36" w:rsidRPr="00B66871">
        <w:rPr>
          <w:highlight w:val="yellow"/>
        </w:rPr>
        <w:t>[Faculty Member’s Name]</w:t>
      </w:r>
      <w:r w:rsidR="00990F36">
        <w:t xml:space="preserve">’s </w:t>
      </w:r>
      <w:r>
        <w:t xml:space="preserve">research, </w:t>
      </w:r>
      <w:r w:rsidR="00990F36">
        <w:t xml:space="preserve">Dr. </w:t>
      </w:r>
      <w:r w:rsidR="00990F36" w:rsidRPr="00B66871">
        <w:rPr>
          <w:highlight w:val="yellow"/>
        </w:rPr>
        <w:t>[Faculty Member’s Name]</w:t>
      </w:r>
      <w:r w:rsidR="00990F36">
        <w:t xml:space="preserve"> </w:t>
      </w:r>
      <w:r>
        <w:t>may c</w:t>
      </w:r>
      <w:r w:rsidR="00161DEE" w:rsidRPr="00E36CE2">
        <w:t xml:space="preserve">ollaborate with colleagues to </w:t>
      </w:r>
      <w:r>
        <w:t>further areas of interest</w:t>
      </w:r>
      <w:r w:rsidR="00161DEE" w:rsidRPr="00E36CE2">
        <w:t>.</w:t>
      </w:r>
    </w:p>
    <w:p w14:paraId="5DBF0980" w14:textId="77777777" w:rsidR="003C683E" w:rsidRDefault="003C683E" w:rsidP="003C683E"/>
    <w:p w14:paraId="67AF0ADA" w14:textId="6C28B698" w:rsidR="003C683E" w:rsidRDefault="003C683E" w:rsidP="003C683E">
      <w:r>
        <w:t>The above duties provide ample evidence that the Assistant Professor position is a professional-level post-secondary teaching position</w:t>
      </w:r>
      <w:r w:rsidR="00636683">
        <w:t xml:space="preserve"> in the field of </w:t>
      </w:r>
      <w:r w:rsidR="00990F36" w:rsidRPr="00990F36">
        <w:rPr>
          <w:highlight w:val="yellow"/>
        </w:rPr>
        <w:t>[insert field/discipline]</w:t>
      </w:r>
      <w:r w:rsidR="00636683">
        <w:t xml:space="preserve">. The duties associated with this position, including teaching undergraduate and graduate courses, advising students, and conducting research in the field, </w:t>
      </w:r>
      <w:r>
        <w:t xml:space="preserve">require an advanced degree in </w:t>
      </w:r>
      <w:r w:rsidR="00990F36" w:rsidRPr="00990F36">
        <w:rPr>
          <w:highlight w:val="yellow"/>
        </w:rPr>
        <w:t>[insert field/discipline]</w:t>
      </w:r>
      <w:r w:rsidR="00636683">
        <w:t xml:space="preserve"> or a closely</w:t>
      </w:r>
      <w:r>
        <w:t xml:space="preserve"> rel</w:t>
      </w:r>
      <w:r w:rsidR="00636683">
        <w:t>ated</w:t>
      </w:r>
      <w:r>
        <w:t xml:space="preserve"> field. </w:t>
      </w:r>
    </w:p>
    <w:p w14:paraId="655A0D8A" w14:textId="77777777" w:rsidR="003C683E" w:rsidRPr="00E36CE2" w:rsidRDefault="003C683E" w:rsidP="003C683E"/>
    <w:p w14:paraId="36F5F13F" w14:textId="04BB9F80" w:rsidR="003C683E" w:rsidRPr="004D3867" w:rsidRDefault="003C683E" w:rsidP="000E1592">
      <w:pPr>
        <w:pStyle w:val="ListParagraph"/>
        <w:numPr>
          <w:ilvl w:val="0"/>
          <w:numId w:val="3"/>
        </w:numPr>
        <w:ind w:left="720" w:hanging="360"/>
        <w:jc w:val="center"/>
        <w:rPr>
          <w:rFonts w:ascii="Calibri" w:eastAsia="Times New Roman" w:hAnsi="Calibri" w:cs="Calibri"/>
          <w:b/>
          <w:bCs/>
        </w:rPr>
      </w:pPr>
      <w:r w:rsidRPr="004D3867">
        <w:rPr>
          <w:rFonts w:ascii="Calibri" w:eastAsia="Times New Roman" w:hAnsi="Calibri" w:cs="Calibri"/>
          <w:b/>
          <w:bCs/>
        </w:rPr>
        <w:t xml:space="preserve">Dr. </w:t>
      </w:r>
      <w:r w:rsidR="00D57318" w:rsidRPr="009571B5">
        <w:rPr>
          <w:b/>
          <w:bCs/>
          <w:highlight w:val="yellow"/>
        </w:rPr>
        <w:t>[Faculty Member’s Name]</w:t>
      </w:r>
      <w:r w:rsidRPr="004D3867">
        <w:rPr>
          <w:rFonts w:ascii="Calibri" w:eastAsia="Times New Roman" w:hAnsi="Calibri" w:cs="Calibri"/>
          <w:b/>
          <w:bCs/>
        </w:rPr>
        <w:t>’s Qualifications</w:t>
      </w:r>
    </w:p>
    <w:p w14:paraId="73A077BA" w14:textId="77777777" w:rsidR="003C683E" w:rsidRDefault="003C683E" w:rsidP="003C683E">
      <w:pPr>
        <w:rPr>
          <w:rFonts w:ascii="Calibri" w:eastAsia="Times New Roman" w:hAnsi="Calibri" w:cs="Calibri"/>
        </w:rPr>
      </w:pPr>
    </w:p>
    <w:p w14:paraId="02C849EA" w14:textId="736CB96C" w:rsidR="000E1592" w:rsidRDefault="003C683E" w:rsidP="00DC019B">
      <w:p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r. </w:t>
      </w:r>
      <w:r w:rsidR="000226A6" w:rsidRPr="00760818">
        <w:rPr>
          <w:highlight w:val="yellow"/>
        </w:rPr>
        <w:t xml:space="preserve">[Faculty Member’s </w:t>
      </w:r>
      <w:proofErr w:type="gramStart"/>
      <w:r w:rsidR="000226A6" w:rsidRPr="00760818">
        <w:rPr>
          <w:highlight w:val="yellow"/>
        </w:rPr>
        <w:t>Name]</w:t>
      </w:r>
      <w:r w:rsidR="000226A6" w:rsidRPr="00E36CE2">
        <w:t xml:space="preserve"> </w:t>
      </w:r>
      <w:r>
        <w:rPr>
          <w:rFonts w:ascii="Calibri" w:eastAsia="Times New Roman" w:hAnsi="Calibri" w:cs="Calibri"/>
        </w:rPr>
        <w:t xml:space="preserve"> is</w:t>
      </w:r>
      <w:proofErr w:type="gramEnd"/>
      <w:r>
        <w:rPr>
          <w:rFonts w:ascii="Calibri" w:eastAsia="Times New Roman" w:hAnsi="Calibri" w:cs="Calibri"/>
        </w:rPr>
        <w:t xml:space="preserve"> clearly qualified for the position based on </w:t>
      </w:r>
      <w:r w:rsidR="000226A6" w:rsidRPr="00760818">
        <w:rPr>
          <w:highlight w:val="yellow"/>
        </w:rPr>
        <w:t>[Faculty Member’s Name]</w:t>
      </w:r>
      <w:r w:rsidR="000226A6" w:rsidRPr="00E36CE2">
        <w:t xml:space="preserve"> </w:t>
      </w:r>
      <w:r>
        <w:rPr>
          <w:rFonts w:ascii="Calibri" w:eastAsia="Times New Roman" w:hAnsi="Calibri" w:cs="Calibri"/>
        </w:rPr>
        <w:t xml:space="preserve">education, research, and experience in the field. </w:t>
      </w:r>
      <w:r w:rsidR="000E1592">
        <w:rPr>
          <w:rFonts w:ascii="Calibri" w:eastAsia="Times New Roman" w:hAnsi="Calibri" w:cs="Calibri"/>
        </w:rPr>
        <w:t xml:space="preserve">In </w:t>
      </w:r>
      <w:r w:rsidR="000226A6" w:rsidRPr="0064021E">
        <w:rPr>
          <w:rFonts w:ascii="Calibri" w:eastAsia="Times New Roman" w:hAnsi="Calibri" w:cs="Calibri"/>
          <w:highlight w:val="yellow"/>
        </w:rPr>
        <w:t xml:space="preserve">[Insert Month and Year </w:t>
      </w:r>
      <w:r w:rsidR="0064021E" w:rsidRPr="0064021E">
        <w:rPr>
          <w:rFonts w:ascii="Calibri" w:eastAsia="Times New Roman" w:hAnsi="Calibri" w:cs="Calibri"/>
          <w:highlight w:val="yellow"/>
        </w:rPr>
        <w:t>Degree Awarded]</w:t>
      </w:r>
      <w:r w:rsidR="000E1592">
        <w:rPr>
          <w:rFonts w:ascii="Calibri" w:eastAsia="Times New Roman" w:hAnsi="Calibri" w:cs="Calibri"/>
        </w:rPr>
        <w:t xml:space="preserve">, Dr. </w:t>
      </w:r>
      <w:r w:rsidR="0064021E" w:rsidRPr="00760818">
        <w:rPr>
          <w:highlight w:val="yellow"/>
        </w:rPr>
        <w:t xml:space="preserve">[Faculty Member’s </w:t>
      </w:r>
      <w:proofErr w:type="gramStart"/>
      <w:r w:rsidR="0064021E" w:rsidRPr="00760818">
        <w:rPr>
          <w:highlight w:val="yellow"/>
        </w:rPr>
        <w:t>Name]</w:t>
      </w:r>
      <w:r w:rsidR="0064021E" w:rsidRPr="00E36CE2">
        <w:t xml:space="preserve"> </w:t>
      </w:r>
      <w:r w:rsidR="000E1592">
        <w:rPr>
          <w:rFonts w:ascii="Calibri" w:eastAsia="Times New Roman" w:hAnsi="Calibri" w:cs="Calibri"/>
        </w:rPr>
        <w:t xml:space="preserve"> earned</w:t>
      </w:r>
      <w:proofErr w:type="gramEnd"/>
      <w:r w:rsidR="000E1592">
        <w:rPr>
          <w:rFonts w:ascii="Calibri" w:eastAsia="Times New Roman" w:hAnsi="Calibri" w:cs="Calibri"/>
        </w:rPr>
        <w:t xml:space="preserve"> a </w:t>
      </w:r>
      <w:r w:rsidR="0064021E" w:rsidRPr="0064021E">
        <w:rPr>
          <w:rFonts w:ascii="Calibri" w:eastAsia="Times New Roman" w:hAnsi="Calibri" w:cs="Calibri"/>
          <w:highlight w:val="yellow"/>
        </w:rPr>
        <w:t>[</w:t>
      </w:r>
      <w:r w:rsidR="000E1592" w:rsidRPr="0064021E">
        <w:rPr>
          <w:rFonts w:ascii="Calibri" w:eastAsia="Times New Roman" w:hAnsi="Calibri" w:cs="Calibri"/>
          <w:highlight w:val="yellow"/>
        </w:rPr>
        <w:t>Ph.D.</w:t>
      </w:r>
      <w:r w:rsidR="0064021E" w:rsidRPr="0064021E">
        <w:rPr>
          <w:rFonts w:ascii="Calibri" w:eastAsia="Times New Roman" w:hAnsi="Calibri" w:cs="Calibri"/>
          <w:highlight w:val="yellow"/>
        </w:rPr>
        <w:t>]</w:t>
      </w:r>
      <w:r w:rsidR="000E1592">
        <w:rPr>
          <w:rFonts w:ascii="Calibri" w:eastAsia="Times New Roman" w:hAnsi="Calibri" w:cs="Calibri"/>
        </w:rPr>
        <w:t xml:space="preserve"> in </w:t>
      </w:r>
      <w:r w:rsidR="0064021E" w:rsidRPr="0064021E">
        <w:rPr>
          <w:rFonts w:ascii="Calibri" w:eastAsia="Times New Roman" w:hAnsi="Calibri" w:cs="Calibri"/>
          <w:highlight w:val="yellow"/>
        </w:rPr>
        <w:t>[Field/Discipline]</w:t>
      </w:r>
      <w:r w:rsidR="00636683">
        <w:rPr>
          <w:rFonts w:ascii="Calibri" w:eastAsia="Times New Roman" w:hAnsi="Calibri" w:cs="Calibri"/>
        </w:rPr>
        <w:t xml:space="preserve"> from </w:t>
      </w:r>
      <w:r w:rsidR="0064021E" w:rsidRPr="0064021E">
        <w:rPr>
          <w:rFonts w:ascii="Calibri" w:eastAsia="Times New Roman" w:hAnsi="Calibri" w:cs="Calibri"/>
          <w:highlight w:val="yellow"/>
        </w:rPr>
        <w:t>[Name of School Awarding Degree]</w:t>
      </w:r>
      <w:r w:rsidR="00636683">
        <w:rPr>
          <w:rFonts w:ascii="Calibri" w:eastAsia="Times New Roman" w:hAnsi="Calibri" w:cs="Calibri"/>
        </w:rPr>
        <w:t xml:space="preserve"> in the United States</w:t>
      </w:r>
      <w:r w:rsidR="00031AC5">
        <w:rPr>
          <w:rFonts w:ascii="Calibri" w:eastAsia="Times New Roman" w:hAnsi="Calibri" w:cs="Calibri"/>
        </w:rPr>
        <w:t>.</w:t>
      </w:r>
      <w:r w:rsidR="00972380">
        <w:rPr>
          <w:rFonts w:ascii="Calibri" w:eastAsia="Times New Roman" w:hAnsi="Calibri" w:cs="Calibri"/>
        </w:rPr>
        <w:t xml:space="preserve"> </w:t>
      </w:r>
      <w:r w:rsidR="00031AC5">
        <w:rPr>
          <w:rFonts w:ascii="Calibri" w:eastAsia="Times New Roman" w:hAnsi="Calibri" w:cs="Calibri"/>
        </w:rPr>
        <w:t>[</w:t>
      </w:r>
      <w:r w:rsidR="00972380">
        <w:rPr>
          <w:rFonts w:ascii="Calibri" w:eastAsia="Times New Roman" w:hAnsi="Calibri" w:cs="Calibri"/>
        </w:rPr>
        <w:t>If not in the United States, delete and insert the correct country, followed by</w:t>
      </w:r>
      <w:r w:rsidR="00D930E5">
        <w:rPr>
          <w:rFonts w:ascii="Calibri" w:eastAsia="Times New Roman" w:hAnsi="Calibri" w:cs="Calibri"/>
        </w:rPr>
        <w:t xml:space="preserve"> this statement </w:t>
      </w:r>
      <w:r w:rsidR="00605584">
        <w:rPr>
          <w:rFonts w:ascii="Calibri" w:eastAsia="Times New Roman" w:hAnsi="Calibri" w:cs="Calibri"/>
        </w:rPr>
        <w:t xml:space="preserve">“This degree is the </w:t>
      </w:r>
      <w:r w:rsidR="00484486">
        <w:rPr>
          <w:rFonts w:ascii="Calibri" w:eastAsia="Times New Roman" w:hAnsi="Calibri" w:cs="Calibri"/>
        </w:rPr>
        <w:t>equivalent</w:t>
      </w:r>
      <w:r w:rsidR="00605584">
        <w:rPr>
          <w:rFonts w:ascii="Calibri" w:eastAsia="Times New Roman" w:hAnsi="Calibri" w:cs="Calibri"/>
        </w:rPr>
        <w:t xml:space="preserve"> of a U.S. earned</w:t>
      </w:r>
      <w:r w:rsidR="00031AC5">
        <w:rPr>
          <w:rFonts w:ascii="Calibri" w:eastAsia="Times New Roman" w:hAnsi="Calibri" w:cs="Calibri"/>
        </w:rPr>
        <w:t xml:space="preserve"> </w:t>
      </w:r>
      <w:r w:rsidR="00484486" w:rsidRPr="0064021E">
        <w:rPr>
          <w:rFonts w:ascii="Calibri" w:eastAsia="Times New Roman" w:hAnsi="Calibri" w:cs="Calibri"/>
          <w:highlight w:val="yellow"/>
        </w:rPr>
        <w:t>[Ph.D.]</w:t>
      </w:r>
      <w:r w:rsidR="00484486">
        <w:rPr>
          <w:rFonts w:ascii="Calibri" w:eastAsia="Times New Roman" w:hAnsi="Calibri" w:cs="Calibri"/>
        </w:rPr>
        <w:t xml:space="preserve"> in </w:t>
      </w:r>
      <w:r w:rsidR="00484486" w:rsidRPr="0064021E">
        <w:rPr>
          <w:rFonts w:ascii="Calibri" w:eastAsia="Times New Roman" w:hAnsi="Calibri" w:cs="Calibri"/>
          <w:highlight w:val="yellow"/>
        </w:rPr>
        <w:t>[Field/Discipline]</w:t>
      </w:r>
      <w:r w:rsidR="000E1592">
        <w:rPr>
          <w:rFonts w:ascii="Calibri" w:eastAsia="Times New Roman" w:hAnsi="Calibri" w:cs="Calibri"/>
        </w:rPr>
        <w:t>.</w:t>
      </w:r>
      <w:r w:rsidR="003705DE">
        <w:rPr>
          <w:rFonts w:ascii="Calibri" w:eastAsia="Times New Roman" w:hAnsi="Calibri" w:cs="Calibri"/>
        </w:rPr>
        <w:t>”</w:t>
      </w:r>
      <w:r w:rsidR="000E1592">
        <w:rPr>
          <w:rFonts w:ascii="Calibri" w:eastAsia="Times New Roman" w:hAnsi="Calibri" w:cs="Calibri"/>
        </w:rPr>
        <w:t xml:space="preserve"> </w:t>
      </w:r>
      <w:r w:rsidR="00484486">
        <w:rPr>
          <w:rFonts w:ascii="Calibri" w:eastAsia="Times New Roman" w:hAnsi="Calibri" w:cs="Calibri"/>
        </w:rPr>
        <w:t xml:space="preserve">Dr. </w:t>
      </w:r>
      <w:r w:rsidR="00484486" w:rsidRPr="00760818">
        <w:rPr>
          <w:highlight w:val="yellow"/>
        </w:rPr>
        <w:t>[Faculty Member’s Name]</w:t>
      </w:r>
      <w:r w:rsidR="00484486">
        <w:rPr>
          <w:rFonts w:ascii="Calibri" w:eastAsia="Times New Roman" w:hAnsi="Calibri" w:cs="Calibri"/>
        </w:rPr>
        <w:t xml:space="preserve"> </w:t>
      </w:r>
      <w:r w:rsidR="000E1592">
        <w:rPr>
          <w:rFonts w:ascii="Calibri" w:eastAsia="Times New Roman" w:hAnsi="Calibri" w:cs="Calibri"/>
        </w:rPr>
        <w:t xml:space="preserve">also has </w:t>
      </w:r>
      <w:r w:rsidR="00484486" w:rsidRPr="00484486">
        <w:rPr>
          <w:rFonts w:ascii="Calibri" w:eastAsia="Times New Roman" w:hAnsi="Calibri" w:cs="Calibri"/>
          <w:highlight w:val="yellow"/>
        </w:rPr>
        <w:t>[insert other lower degrees if relevant to the position]</w:t>
      </w:r>
      <w:r w:rsidR="000E1592">
        <w:rPr>
          <w:rFonts w:ascii="Calibri" w:eastAsia="Times New Roman" w:hAnsi="Calibri" w:cs="Calibri"/>
        </w:rPr>
        <w:t xml:space="preserve">. Prior to joining UofM, </w:t>
      </w:r>
      <w:r w:rsidR="0020511C">
        <w:rPr>
          <w:rFonts w:ascii="Calibri" w:eastAsia="Times New Roman" w:hAnsi="Calibri" w:cs="Calibri"/>
        </w:rPr>
        <w:t xml:space="preserve">Dr. </w:t>
      </w:r>
      <w:r w:rsidR="0020511C" w:rsidRPr="00760818">
        <w:rPr>
          <w:highlight w:val="yellow"/>
        </w:rPr>
        <w:t>[Faculty Member’s Name]</w:t>
      </w:r>
      <w:r w:rsidR="0020511C">
        <w:rPr>
          <w:rFonts w:ascii="Calibri" w:eastAsia="Times New Roman" w:hAnsi="Calibri" w:cs="Calibri"/>
        </w:rPr>
        <w:t xml:space="preserve"> </w:t>
      </w:r>
      <w:r w:rsidR="0020511C" w:rsidRPr="00251E05">
        <w:rPr>
          <w:rFonts w:ascii="Calibri" w:eastAsia="Times New Roman" w:hAnsi="Calibri" w:cs="Calibri"/>
          <w:highlight w:val="yellow"/>
        </w:rPr>
        <w:t xml:space="preserve">[insert summary of relevant work experience, ex. Teaching </w:t>
      </w:r>
      <w:r w:rsidR="00251E05" w:rsidRPr="00251E05">
        <w:rPr>
          <w:rFonts w:ascii="Calibri" w:eastAsia="Times New Roman" w:hAnsi="Calibri" w:cs="Calibri"/>
          <w:highlight w:val="yellow"/>
        </w:rPr>
        <w:t>classes, conducting research, etc.]</w:t>
      </w:r>
      <w:r w:rsidR="00251E05">
        <w:rPr>
          <w:rFonts w:ascii="Calibri" w:eastAsia="Times New Roman" w:hAnsi="Calibri" w:cs="Calibri"/>
        </w:rPr>
        <w:t>.</w:t>
      </w:r>
      <w:r w:rsidR="000E1592">
        <w:rPr>
          <w:rFonts w:ascii="Calibri" w:eastAsia="Times New Roman" w:hAnsi="Calibri" w:cs="Calibri"/>
        </w:rPr>
        <w:t xml:space="preserve"> </w:t>
      </w:r>
      <w:r w:rsidR="00251E05">
        <w:rPr>
          <w:rFonts w:ascii="Calibri" w:eastAsia="Times New Roman" w:hAnsi="Calibri" w:cs="Calibri"/>
        </w:rPr>
        <w:t xml:space="preserve">Dr. </w:t>
      </w:r>
      <w:r w:rsidR="00251E05" w:rsidRPr="00760818">
        <w:rPr>
          <w:highlight w:val="yellow"/>
        </w:rPr>
        <w:t>[Faculty Member’s Name]</w:t>
      </w:r>
      <w:r w:rsidR="00251E05">
        <w:rPr>
          <w:rFonts w:ascii="Calibri" w:eastAsia="Times New Roman" w:hAnsi="Calibri" w:cs="Calibri"/>
        </w:rPr>
        <w:t xml:space="preserve"> has</w:t>
      </w:r>
      <w:r w:rsidR="000E1592">
        <w:rPr>
          <w:rFonts w:ascii="Calibri" w:eastAsia="Times New Roman" w:hAnsi="Calibri" w:cs="Calibri"/>
        </w:rPr>
        <w:t xml:space="preserve"> also</w:t>
      </w:r>
      <w:r w:rsidR="009819A8">
        <w:rPr>
          <w:rFonts w:ascii="Calibri" w:eastAsia="Times New Roman" w:hAnsi="Calibri" w:cs="Calibri"/>
        </w:rPr>
        <w:t xml:space="preserve"> published </w:t>
      </w:r>
      <w:r w:rsidR="000E1592">
        <w:rPr>
          <w:rFonts w:ascii="Calibri" w:eastAsia="Times New Roman" w:hAnsi="Calibri" w:cs="Calibri"/>
        </w:rPr>
        <w:t xml:space="preserve">research and presented on </w:t>
      </w:r>
      <w:proofErr w:type="gramStart"/>
      <w:r w:rsidR="000E1592">
        <w:rPr>
          <w:rFonts w:ascii="Calibri" w:eastAsia="Times New Roman" w:hAnsi="Calibri" w:cs="Calibri"/>
        </w:rPr>
        <w:t>a number of</w:t>
      </w:r>
      <w:proofErr w:type="gramEnd"/>
      <w:r w:rsidR="000E1592">
        <w:rPr>
          <w:rFonts w:ascii="Calibri" w:eastAsia="Times New Roman" w:hAnsi="Calibri" w:cs="Calibri"/>
        </w:rPr>
        <w:t xml:space="preserve"> </w:t>
      </w:r>
      <w:r w:rsidR="00251E05" w:rsidRPr="0064021E">
        <w:rPr>
          <w:rFonts w:ascii="Calibri" w:eastAsia="Times New Roman" w:hAnsi="Calibri" w:cs="Calibri"/>
          <w:highlight w:val="yellow"/>
        </w:rPr>
        <w:t>[Field/Discipline]</w:t>
      </w:r>
      <w:r w:rsidR="009819A8">
        <w:rPr>
          <w:rFonts w:ascii="Calibri" w:eastAsia="Times New Roman" w:hAnsi="Calibri" w:cs="Calibri"/>
        </w:rPr>
        <w:t xml:space="preserve"> t</w:t>
      </w:r>
      <w:r w:rsidR="000E1592">
        <w:rPr>
          <w:rFonts w:ascii="Calibri" w:eastAsia="Times New Roman" w:hAnsi="Calibri" w:cs="Calibri"/>
        </w:rPr>
        <w:t>opics.</w:t>
      </w:r>
      <w:r w:rsidR="009819A8">
        <w:rPr>
          <w:rFonts w:ascii="Calibri" w:eastAsia="Times New Roman" w:hAnsi="Calibri" w:cs="Calibri"/>
        </w:rPr>
        <w:t xml:space="preserve"> </w:t>
      </w:r>
      <w:r w:rsidR="000E1592">
        <w:rPr>
          <w:rFonts w:ascii="Calibri" w:eastAsia="Times New Roman" w:hAnsi="Calibri" w:cs="Calibri"/>
        </w:rPr>
        <w:t xml:space="preserve"> </w:t>
      </w:r>
    </w:p>
    <w:p w14:paraId="1533DD2F" w14:textId="77777777" w:rsidR="000E1592" w:rsidRDefault="000E1592" w:rsidP="00DC019B">
      <w:pPr>
        <w:rPr>
          <w:rFonts w:ascii="Calibri" w:eastAsia="Times New Roman" w:hAnsi="Calibri" w:cs="Calibri"/>
        </w:rPr>
      </w:pPr>
    </w:p>
    <w:p w14:paraId="28336C38" w14:textId="1716F245" w:rsidR="00DC019B" w:rsidRPr="00E36CE2" w:rsidRDefault="000E1592" w:rsidP="00DC019B">
      <w:r>
        <w:t xml:space="preserve">UofM selected Dr. </w:t>
      </w:r>
      <w:r w:rsidR="0074398E" w:rsidRPr="00760818">
        <w:rPr>
          <w:highlight w:val="yellow"/>
        </w:rPr>
        <w:t>[Faculty Member’s Name]</w:t>
      </w:r>
      <w:r w:rsidR="0074398E" w:rsidRPr="00E36CE2">
        <w:t xml:space="preserve"> </w:t>
      </w:r>
      <w:r w:rsidR="00DC019B" w:rsidRPr="00E36CE2">
        <w:t xml:space="preserve">in </w:t>
      </w:r>
      <w:r w:rsidR="00E14A0E" w:rsidRPr="00EE308C">
        <w:rPr>
          <w:highlight w:val="yellow"/>
        </w:rPr>
        <w:t>[Month and Year of offer letter]</w:t>
      </w:r>
      <w:r w:rsidR="00DC019B" w:rsidRPr="00E36CE2">
        <w:t xml:space="preserve"> (starting </w:t>
      </w:r>
      <w:r w:rsidR="00FB78E4">
        <w:t xml:space="preserve">in </w:t>
      </w:r>
      <w:r w:rsidR="00E14A0E" w:rsidRPr="00EE308C">
        <w:rPr>
          <w:highlight w:val="yellow"/>
        </w:rPr>
        <w:t xml:space="preserve">[Month and Year of </w:t>
      </w:r>
      <w:r w:rsidR="00EE308C" w:rsidRPr="00EE308C">
        <w:rPr>
          <w:highlight w:val="yellow"/>
        </w:rPr>
        <w:t>start date]</w:t>
      </w:r>
      <w:r w:rsidR="00DC019B" w:rsidRPr="00E36CE2">
        <w:t xml:space="preserve">) </w:t>
      </w:r>
      <w:r>
        <w:t xml:space="preserve">based on </w:t>
      </w:r>
      <w:r w:rsidR="000E5806">
        <w:t xml:space="preserve">Dr. </w:t>
      </w:r>
      <w:r w:rsidR="000E5806" w:rsidRPr="00760818">
        <w:rPr>
          <w:highlight w:val="yellow"/>
        </w:rPr>
        <w:t>[Faculty Member’s Name]</w:t>
      </w:r>
      <w:r>
        <w:t xml:space="preserve"> education and experience </w:t>
      </w:r>
      <w:r w:rsidR="00DC019B" w:rsidRPr="00E36CE2">
        <w:t xml:space="preserve">to provide an integral part of our departmental curriculum. Specifically, </w:t>
      </w:r>
      <w:r w:rsidR="000E5806">
        <w:t xml:space="preserve">Dr. </w:t>
      </w:r>
      <w:r w:rsidR="000E5806" w:rsidRPr="00760818">
        <w:rPr>
          <w:highlight w:val="yellow"/>
        </w:rPr>
        <w:t>[Faculty Member’s Name]</w:t>
      </w:r>
      <w:r w:rsidR="000E5806">
        <w:t>’s</w:t>
      </w:r>
      <w:r w:rsidR="00DC019B" w:rsidRPr="00E36CE2">
        <w:t xml:space="preserve"> </w:t>
      </w:r>
      <w:r w:rsidRPr="00E36CE2">
        <w:t>specialty</w:t>
      </w:r>
      <w:r w:rsidR="00DC019B" w:rsidRPr="00E36CE2">
        <w:t xml:space="preserve"> area is </w:t>
      </w:r>
      <w:r w:rsidR="000E5806" w:rsidRPr="000E5806">
        <w:rPr>
          <w:highlight w:val="yellow"/>
        </w:rPr>
        <w:t>[list specialty area]</w:t>
      </w:r>
      <w:r>
        <w:t>,</w:t>
      </w:r>
      <w:r w:rsidR="00DC019B" w:rsidRPr="00E36CE2">
        <w:t xml:space="preserve"> and we depend on </w:t>
      </w:r>
      <w:r w:rsidR="00D66450">
        <w:t xml:space="preserve">Dr. </w:t>
      </w:r>
      <w:r w:rsidR="00D66450" w:rsidRPr="00760818">
        <w:rPr>
          <w:highlight w:val="yellow"/>
        </w:rPr>
        <w:t>[Faculty Member’s Name]</w:t>
      </w:r>
      <w:r w:rsidR="00DC019B" w:rsidRPr="00E36CE2">
        <w:t xml:space="preserve"> to teach courses in that area and to work with graduate students who might be interested in working in that area.</w:t>
      </w:r>
      <w:r w:rsidR="00FB78E4">
        <w:t xml:space="preserve"> Therefore, we respectfully request that USCIS approve this petition.</w:t>
      </w:r>
    </w:p>
    <w:p w14:paraId="57CB673A" w14:textId="77777777" w:rsidR="00DC019B" w:rsidRPr="00E36CE2" w:rsidRDefault="00DC019B" w:rsidP="00DC019B"/>
    <w:p w14:paraId="43D7500E" w14:textId="1253B1AD" w:rsidR="006A051C" w:rsidRPr="00E36CE2" w:rsidRDefault="000E1592" w:rsidP="0067475C">
      <w:r>
        <w:t xml:space="preserve">Thank you for your consideration of this petition. </w:t>
      </w:r>
      <w:r w:rsidR="00DC019B" w:rsidRPr="00E36CE2">
        <w:t>I am happy to answer any additional questions that might emerge.</w:t>
      </w:r>
    </w:p>
    <w:p w14:paraId="18831581" w14:textId="77777777" w:rsidR="00DC019B" w:rsidRPr="00E36CE2" w:rsidRDefault="00DC019B" w:rsidP="0067475C"/>
    <w:p w14:paraId="5255FBE3" w14:textId="77777777" w:rsidR="006A051C" w:rsidRPr="00E36CE2" w:rsidRDefault="006A051C" w:rsidP="006A051C">
      <w:r w:rsidRPr="00E36CE2">
        <w:t>Sincerely,</w:t>
      </w:r>
    </w:p>
    <w:p w14:paraId="47AD10FA" w14:textId="478DB94E" w:rsidR="006A051C" w:rsidRDefault="006A051C" w:rsidP="006A051C">
      <w:pPr>
        <w:rPr>
          <w:noProof/>
        </w:rPr>
      </w:pPr>
    </w:p>
    <w:p w14:paraId="1AB5C75B" w14:textId="602F44C7" w:rsidR="00A75422" w:rsidRDefault="00A75422" w:rsidP="006A051C">
      <w:pPr>
        <w:rPr>
          <w:noProof/>
        </w:rPr>
      </w:pPr>
      <w:r>
        <w:rPr>
          <w:noProof/>
          <w:highlight w:val="yellow"/>
        </w:rPr>
        <w:t>[</w:t>
      </w:r>
      <w:r w:rsidRPr="00A75422">
        <w:rPr>
          <w:noProof/>
          <w:highlight w:val="yellow"/>
        </w:rPr>
        <w:t>Department Chair’s Signature]</w:t>
      </w:r>
    </w:p>
    <w:p w14:paraId="6FA543E3" w14:textId="77777777" w:rsidR="00A75422" w:rsidRPr="00E36CE2" w:rsidRDefault="00A75422" w:rsidP="006A051C"/>
    <w:p w14:paraId="557114AB" w14:textId="001CDAB4" w:rsidR="006A051C" w:rsidRPr="00E36CE2" w:rsidRDefault="00D66450" w:rsidP="006A051C">
      <w:r w:rsidRPr="00A75422">
        <w:rPr>
          <w:highlight w:val="yellow"/>
        </w:rPr>
        <w:lastRenderedPageBreak/>
        <w:t>[Department Chair’s Name]</w:t>
      </w:r>
      <w:r w:rsidR="006A051C" w:rsidRPr="00E36CE2">
        <w:t>, PhD</w:t>
      </w:r>
      <w:r w:rsidR="006A051C" w:rsidRPr="00E36CE2">
        <w:br/>
        <w:t xml:space="preserve">Department Chair and </w:t>
      </w:r>
      <w:r w:rsidR="00A75422" w:rsidRPr="00A75422">
        <w:rPr>
          <w:highlight w:val="yellow"/>
        </w:rPr>
        <w:t>[Title]</w:t>
      </w:r>
      <w:r w:rsidR="006A051C" w:rsidRPr="00E36CE2">
        <w:t xml:space="preserve"> </w:t>
      </w:r>
    </w:p>
    <w:p w14:paraId="0FD0A4FB" w14:textId="79938261" w:rsidR="006A051C" w:rsidRPr="00E36CE2" w:rsidRDefault="00D66450" w:rsidP="00A41F8D">
      <w:r w:rsidRPr="00A75422">
        <w:rPr>
          <w:highlight w:val="yellow"/>
        </w:rPr>
        <w:t>[Department Chair’s Email]</w:t>
      </w:r>
    </w:p>
    <w:sectPr w:rsidR="006A051C" w:rsidRPr="00E36CE2" w:rsidSect="00835827">
      <w:footerReference w:type="default" r:id="rId11"/>
      <w:type w:val="continuous"/>
      <w:pgSz w:w="12240" w:h="15840"/>
      <w:pgMar w:top="1000" w:right="860" w:bottom="280" w:left="9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FC433" w14:textId="77777777" w:rsidR="00835827" w:rsidRDefault="00835827" w:rsidP="00E27B32">
      <w:r>
        <w:separator/>
      </w:r>
    </w:p>
  </w:endnote>
  <w:endnote w:type="continuationSeparator" w:id="0">
    <w:p w14:paraId="708416AE" w14:textId="77777777" w:rsidR="00835827" w:rsidRDefault="00835827" w:rsidP="00E27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itter">
    <w:altName w:val="Calibri"/>
    <w:panose1 w:val="02000000000000000000"/>
    <w:charset w:val="00"/>
    <w:family w:val="auto"/>
    <w:pitch w:val="variable"/>
    <w:sig w:usb0="800000AF" w:usb1="4000204A" w:usb2="00000000" w:usb3="00000000" w:csb0="0000009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CCE89" w14:textId="77777777" w:rsidR="000B2771" w:rsidRDefault="000B2771" w:rsidP="00E5318E">
    <w:pPr>
      <w:pStyle w:val="Footer"/>
      <w:jc w:val="center"/>
      <w:rPr>
        <w:rFonts w:ascii="Arial Narrow" w:hAnsi="Arial Narrow"/>
        <w:color w:val="333399"/>
        <w:sz w:val="12"/>
        <w:szCs w:val="12"/>
      </w:rPr>
    </w:pPr>
  </w:p>
  <w:p w14:paraId="42BA0E9B" w14:textId="6CC27B9B" w:rsidR="00E5318E" w:rsidRPr="007C1475" w:rsidRDefault="00E5318E" w:rsidP="00E5318E">
    <w:pPr>
      <w:pStyle w:val="Footer"/>
      <w:jc w:val="center"/>
      <w:rPr>
        <w:rFonts w:ascii="Arial Narrow" w:hAnsi="Arial Narrow"/>
        <w:color w:val="333399"/>
        <w:sz w:val="12"/>
        <w:szCs w:val="12"/>
      </w:rPr>
    </w:pPr>
    <w:r>
      <w:rPr>
        <w:rFonts w:ascii="Arial Narrow" w:hAnsi="Arial Narrow"/>
        <w:color w:val="333399"/>
        <w:sz w:val="12"/>
        <w:szCs w:val="12"/>
      </w:rPr>
      <w:t xml:space="preserve">An Equal </w:t>
    </w:r>
    <w:proofErr w:type="gramStart"/>
    <w:r>
      <w:rPr>
        <w:rFonts w:ascii="Arial Narrow" w:hAnsi="Arial Narrow"/>
        <w:color w:val="333399"/>
        <w:sz w:val="12"/>
        <w:szCs w:val="12"/>
      </w:rPr>
      <w:t xml:space="preserve">Opportunity </w:t>
    </w:r>
    <w:r>
      <w:rPr>
        <w:rFonts w:ascii="Arial Narrow" w:hAnsi="Arial Narrow"/>
        <w:b/>
        <w:color w:val="333399"/>
        <w:sz w:val="12"/>
        <w:szCs w:val="12"/>
        <w:vertAlign w:val="superscript"/>
      </w:rPr>
      <w:t>.</w:t>
    </w:r>
    <w:proofErr w:type="gramEnd"/>
    <w:r>
      <w:rPr>
        <w:rFonts w:ascii="Arial Narrow" w:hAnsi="Arial Narrow"/>
        <w:b/>
        <w:color w:val="333399"/>
        <w:sz w:val="12"/>
        <w:szCs w:val="12"/>
        <w:vertAlign w:val="superscript"/>
      </w:rPr>
      <w:t xml:space="preserve"> </w:t>
    </w:r>
    <w:r>
      <w:rPr>
        <w:rFonts w:ascii="Arial Narrow" w:hAnsi="Arial Narrow"/>
        <w:color w:val="333399"/>
        <w:sz w:val="12"/>
        <w:szCs w:val="12"/>
      </w:rPr>
      <w:t>Affirmative Action University</w:t>
    </w:r>
  </w:p>
  <w:p w14:paraId="63EDFD40" w14:textId="77777777" w:rsidR="00E27B32" w:rsidRDefault="00E27B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78E4D" w14:textId="77777777" w:rsidR="00835827" w:rsidRDefault="00835827" w:rsidP="00E27B32">
      <w:r>
        <w:separator/>
      </w:r>
    </w:p>
  </w:footnote>
  <w:footnote w:type="continuationSeparator" w:id="0">
    <w:p w14:paraId="7B8FE944" w14:textId="77777777" w:rsidR="00835827" w:rsidRDefault="00835827" w:rsidP="00E27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463A"/>
    <w:multiLevelType w:val="hybridMultilevel"/>
    <w:tmpl w:val="E2DC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24425"/>
    <w:multiLevelType w:val="hybridMultilevel"/>
    <w:tmpl w:val="F2624CCC"/>
    <w:lvl w:ilvl="0" w:tplc="96D616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A24D8"/>
    <w:multiLevelType w:val="hybridMultilevel"/>
    <w:tmpl w:val="B868EABC"/>
    <w:lvl w:ilvl="0" w:tplc="C30E9D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798086">
    <w:abstractNumId w:val="0"/>
  </w:num>
  <w:num w:numId="2" w16cid:durableId="2031645529">
    <w:abstractNumId w:val="2"/>
  </w:num>
  <w:num w:numId="3" w16cid:durableId="187568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zM2tTS2NDYxNDZR0lEKTi0uzszPAykwrAUAeZY0ziwAAAA="/>
    <w:docVar w:name="doc_fnl_key" w:val="627738569"/>
    <w:docVar w:name="doc_prc_key" w:val="626600569"/>
  </w:docVars>
  <w:rsids>
    <w:rsidRoot w:val="00D10853"/>
    <w:rsid w:val="00007D16"/>
    <w:rsid w:val="000226A6"/>
    <w:rsid w:val="00031AC5"/>
    <w:rsid w:val="00075808"/>
    <w:rsid w:val="000B2771"/>
    <w:rsid w:val="000D3E23"/>
    <w:rsid w:val="000E1592"/>
    <w:rsid w:val="000E5806"/>
    <w:rsid w:val="000E6875"/>
    <w:rsid w:val="001066CF"/>
    <w:rsid w:val="0011294D"/>
    <w:rsid w:val="00125260"/>
    <w:rsid w:val="00161DEE"/>
    <w:rsid w:val="001672F3"/>
    <w:rsid w:val="00175D25"/>
    <w:rsid w:val="0020511C"/>
    <w:rsid w:val="002056D7"/>
    <w:rsid w:val="00231601"/>
    <w:rsid w:val="00251E05"/>
    <w:rsid w:val="00262E61"/>
    <w:rsid w:val="00296F46"/>
    <w:rsid w:val="002A2AFD"/>
    <w:rsid w:val="002B4D02"/>
    <w:rsid w:val="002E0183"/>
    <w:rsid w:val="002F154F"/>
    <w:rsid w:val="0032710E"/>
    <w:rsid w:val="003635BD"/>
    <w:rsid w:val="00364291"/>
    <w:rsid w:val="003705DE"/>
    <w:rsid w:val="003C683E"/>
    <w:rsid w:val="003E0971"/>
    <w:rsid w:val="00402656"/>
    <w:rsid w:val="004114FE"/>
    <w:rsid w:val="004265A8"/>
    <w:rsid w:val="00475771"/>
    <w:rsid w:val="004822A7"/>
    <w:rsid w:val="00484486"/>
    <w:rsid w:val="0049597F"/>
    <w:rsid w:val="00496F13"/>
    <w:rsid w:val="004C01A5"/>
    <w:rsid w:val="004D3867"/>
    <w:rsid w:val="00520D8B"/>
    <w:rsid w:val="005256FA"/>
    <w:rsid w:val="005300DE"/>
    <w:rsid w:val="005461BF"/>
    <w:rsid w:val="005573A7"/>
    <w:rsid w:val="005674E1"/>
    <w:rsid w:val="00583431"/>
    <w:rsid w:val="005A162F"/>
    <w:rsid w:val="005A212F"/>
    <w:rsid w:val="005E45C5"/>
    <w:rsid w:val="005F3D19"/>
    <w:rsid w:val="00605584"/>
    <w:rsid w:val="00626B18"/>
    <w:rsid w:val="00636683"/>
    <w:rsid w:val="0064021E"/>
    <w:rsid w:val="00642D73"/>
    <w:rsid w:val="006744A3"/>
    <w:rsid w:val="0067475C"/>
    <w:rsid w:val="006A051C"/>
    <w:rsid w:val="006B76CD"/>
    <w:rsid w:val="006C535C"/>
    <w:rsid w:val="00725736"/>
    <w:rsid w:val="0074398E"/>
    <w:rsid w:val="00760818"/>
    <w:rsid w:val="00762609"/>
    <w:rsid w:val="00780E2D"/>
    <w:rsid w:val="007B4082"/>
    <w:rsid w:val="008128DE"/>
    <w:rsid w:val="008235B4"/>
    <w:rsid w:val="00824BD8"/>
    <w:rsid w:val="00833CFA"/>
    <w:rsid w:val="00835827"/>
    <w:rsid w:val="00850668"/>
    <w:rsid w:val="008B1C83"/>
    <w:rsid w:val="008B2CCD"/>
    <w:rsid w:val="008C2759"/>
    <w:rsid w:val="008E00CC"/>
    <w:rsid w:val="00903349"/>
    <w:rsid w:val="00947A3A"/>
    <w:rsid w:val="009571B5"/>
    <w:rsid w:val="00972380"/>
    <w:rsid w:val="009819A8"/>
    <w:rsid w:val="00990F36"/>
    <w:rsid w:val="009A1905"/>
    <w:rsid w:val="009F73A1"/>
    <w:rsid w:val="00A034A9"/>
    <w:rsid w:val="00A21D18"/>
    <w:rsid w:val="00A24938"/>
    <w:rsid w:val="00A32E0A"/>
    <w:rsid w:val="00A41F8D"/>
    <w:rsid w:val="00A46AFD"/>
    <w:rsid w:val="00A679EA"/>
    <w:rsid w:val="00A75422"/>
    <w:rsid w:val="00AD418D"/>
    <w:rsid w:val="00B41CF7"/>
    <w:rsid w:val="00B62BEF"/>
    <w:rsid w:val="00B66871"/>
    <w:rsid w:val="00B92497"/>
    <w:rsid w:val="00BB3640"/>
    <w:rsid w:val="00C1679F"/>
    <w:rsid w:val="00C45CD1"/>
    <w:rsid w:val="00C54E09"/>
    <w:rsid w:val="00C95ADC"/>
    <w:rsid w:val="00CC7C6E"/>
    <w:rsid w:val="00D10853"/>
    <w:rsid w:val="00D17B53"/>
    <w:rsid w:val="00D3144D"/>
    <w:rsid w:val="00D56772"/>
    <w:rsid w:val="00D57318"/>
    <w:rsid w:val="00D57966"/>
    <w:rsid w:val="00D66450"/>
    <w:rsid w:val="00D91EC0"/>
    <w:rsid w:val="00D930E5"/>
    <w:rsid w:val="00DB0413"/>
    <w:rsid w:val="00DB26B2"/>
    <w:rsid w:val="00DB4840"/>
    <w:rsid w:val="00DC019B"/>
    <w:rsid w:val="00DD387C"/>
    <w:rsid w:val="00E14059"/>
    <w:rsid w:val="00E14A0E"/>
    <w:rsid w:val="00E20D76"/>
    <w:rsid w:val="00E23320"/>
    <w:rsid w:val="00E27B32"/>
    <w:rsid w:val="00E36CE2"/>
    <w:rsid w:val="00E52C9D"/>
    <w:rsid w:val="00E5318E"/>
    <w:rsid w:val="00E54717"/>
    <w:rsid w:val="00E8494A"/>
    <w:rsid w:val="00E87426"/>
    <w:rsid w:val="00EE308C"/>
    <w:rsid w:val="00EE6AA8"/>
    <w:rsid w:val="00F00F76"/>
    <w:rsid w:val="00F435B7"/>
    <w:rsid w:val="00FA1C87"/>
    <w:rsid w:val="00FB78E4"/>
    <w:rsid w:val="00FD2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6C2B73"/>
  <w15:docId w15:val="{6C02C0A2-96C5-4514-99A2-3B07CC422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Bitter" w:eastAsia="Bitter" w:hAnsi="Bitter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27B3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7B32"/>
  </w:style>
  <w:style w:type="paragraph" w:styleId="Footer">
    <w:name w:val="footer"/>
    <w:basedOn w:val="Normal"/>
    <w:link w:val="FooterChar"/>
    <w:unhideWhenUsed/>
    <w:rsid w:val="00E27B3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27B32"/>
  </w:style>
  <w:style w:type="paragraph" w:customStyle="1" w:styleId="DateandRecipient">
    <w:name w:val="Date and Recipient"/>
    <w:basedOn w:val="Normal"/>
    <w:rsid w:val="00A32E0A"/>
    <w:pPr>
      <w:widowControl/>
      <w:spacing w:before="600"/>
    </w:pPr>
    <w:rPr>
      <w:rFonts w:eastAsiaTheme="minorEastAsia"/>
      <w:color w:val="404040" w:themeColor="text1" w:themeTint="BF"/>
      <w:sz w:val="20"/>
    </w:rPr>
  </w:style>
  <w:style w:type="paragraph" w:styleId="Signature">
    <w:name w:val="Signature"/>
    <w:basedOn w:val="Normal"/>
    <w:link w:val="SignatureChar"/>
    <w:rsid w:val="00A32E0A"/>
    <w:pPr>
      <w:widowControl/>
      <w:spacing w:before="720"/>
    </w:pPr>
    <w:rPr>
      <w:rFonts w:eastAsiaTheme="minorEastAsia"/>
      <w:color w:val="404040" w:themeColor="text1" w:themeTint="BF"/>
      <w:sz w:val="20"/>
    </w:rPr>
  </w:style>
  <w:style w:type="character" w:customStyle="1" w:styleId="SignatureChar">
    <w:name w:val="Signature Char"/>
    <w:basedOn w:val="DefaultParagraphFont"/>
    <w:link w:val="Signature"/>
    <w:rsid w:val="00A32E0A"/>
    <w:rPr>
      <w:rFonts w:eastAsiaTheme="minorEastAsia"/>
      <w:color w:val="404040" w:themeColor="text1" w:themeTint="BF"/>
      <w:sz w:val="20"/>
    </w:rPr>
  </w:style>
  <w:style w:type="paragraph" w:styleId="Closing">
    <w:name w:val="Closing"/>
    <w:basedOn w:val="Normal"/>
    <w:link w:val="ClosingChar"/>
    <w:unhideWhenUsed/>
    <w:rsid w:val="00A32E0A"/>
    <w:pPr>
      <w:widowControl/>
      <w:spacing w:before="200"/>
    </w:pPr>
    <w:rPr>
      <w:rFonts w:eastAsiaTheme="minorEastAsia"/>
      <w:color w:val="404040" w:themeColor="text1" w:themeTint="BF"/>
      <w:sz w:val="20"/>
    </w:rPr>
  </w:style>
  <w:style w:type="character" w:customStyle="1" w:styleId="ClosingChar">
    <w:name w:val="Closing Char"/>
    <w:basedOn w:val="DefaultParagraphFont"/>
    <w:link w:val="Closing"/>
    <w:rsid w:val="00A32E0A"/>
    <w:rPr>
      <w:rFonts w:eastAsiaTheme="minorEastAsia"/>
      <w:color w:val="404040" w:themeColor="text1" w:themeTint="B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D7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D7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7D16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67475C"/>
    <w:pPr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D3E23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0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7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0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38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9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0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26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1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64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5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93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7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21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87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9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4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09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1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89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3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48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3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3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A3070D650E54FAC8AB7BDF57FBEB9" ma:contentTypeVersion="13" ma:contentTypeDescription="Create a new document." ma:contentTypeScope="" ma:versionID="901e1dd49fa5e166041348c2516d1678">
  <xsd:schema xmlns:xsd="http://www.w3.org/2001/XMLSchema" xmlns:xs="http://www.w3.org/2001/XMLSchema" xmlns:p="http://schemas.microsoft.com/office/2006/metadata/properties" xmlns:ns2="37a99568-45ff-47f1-8658-6349d33e8ae5" xmlns:ns3="8a8bacc5-28b5-464a-85c1-8e5b515238b0" targetNamespace="http://schemas.microsoft.com/office/2006/metadata/properties" ma:root="true" ma:fieldsID="1a4f2514ab2e44b442d83eb372a6b071" ns2:_="" ns3:_="">
    <xsd:import namespace="37a99568-45ff-47f1-8658-6349d33e8ae5"/>
    <xsd:import namespace="8a8bacc5-28b5-464a-85c1-8e5b515238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a99568-45ff-47f1-8658-6349d33e8a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7087a39-8345-40cc-aa55-2b93ecf91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8bacc5-28b5-464a-85c1-8e5b515238b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fb9054b-c314-43d6-aac9-99d5a42acf1c}" ma:internalName="TaxCatchAll" ma:showField="CatchAllData" ma:web="8a8bacc5-28b5-464a-85c1-8e5b515238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a99568-45ff-47f1-8658-6349d33e8ae5">
      <Terms xmlns="http://schemas.microsoft.com/office/infopath/2007/PartnerControls"/>
    </lcf76f155ced4ddcb4097134ff3c332f>
    <TaxCatchAll xmlns="8a8bacc5-28b5-464a-85c1-8e5b515238b0" xsi:nil="true"/>
  </documentManagement>
</p:properties>
</file>

<file path=customXml/itemProps1.xml><?xml version="1.0" encoding="utf-8"?>
<ds:datastoreItem xmlns:ds="http://schemas.openxmlformats.org/officeDocument/2006/customXml" ds:itemID="{681894C9-201C-47FE-8C92-D41C2FBD72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6F69C9-0D27-4C90-8DDC-FECD7CB14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a99568-45ff-47f1-8658-6349d33e8ae5"/>
    <ds:schemaRef ds:uri="8a8bacc5-28b5-464a-85c1-8e5b515238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F87B8D-CDFB-4FE3-8FD1-CF4B51B1D0BB}">
  <ds:schemaRefs>
    <ds:schemaRef ds:uri="http://schemas.microsoft.com/office/2006/metadata/properties"/>
    <ds:schemaRef ds:uri="http://schemas.microsoft.com/office/infopath/2007/PartnerControls"/>
    <ds:schemaRef ds:uri="37a99568-45ff-47f1-8658-6349d33e8ae5"/>
    <ds:schemaRef ds:uri="8a8bacc5-28b5-464a-85c1-8e5b515238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M</Company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arren Wibberding</cp:lastModifiedBy>
  <cp:revision>4</cp:revision>
  <cp:lastPrinted>2024-01-26T19:29:00Z</cp:lastPrinted>
  <dcterms:created xsi:type="dcterms:W3CDTF">2024-03-26T14:03:00Z</dcterms:created>
  <dcterms:modified xsi:type="dcterms:W3CDTF">2024-03-30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7T00:00:00Z</vt:filetime>
  </property>
  <property fmtid="{D5CDD505-2E9C-101B-9397-08002B2CF9AE}" pid="3" name="Creator">
    <vt:lpwstr>Adobe InDesign CC 2014 (Windows)</vt:lpwstr>
  </property>
  <property fmtid="{D5CDD505-2E9C-101B-9397-08002B2CF9AE}" pid="4" name="LastSaved">
    <vt:filetime>2015-10-05T00:00:00Z</vt:filetime>
  </property>
  <property fmtid="{D5CDD505-2E9C-101B-9397-08002B2CF9AE}" pid="5" name="ContentTypeId">
    <vt:lpwstr>0x010100240A3070D650E54FAC8AB7BDF57FBEB9</vt:lpwstr>
  </property>
  <property fmtid="{D5CDD505-2E9C-101B-9397-08002B2CF9AE}" pid="6" name="Order">
    <vt:r8>417000</vt:r8>
  </property>
  <property fmtid="{D5CDD505-2E9C-101B-9397-08002B2CF9AE}" pid="7" name="MediaServiceImageTags">
    <vt:lpwstr/>
  </property>
</Properties>
</file>